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71348" w14:textId="740479FB" w:rsidR="00160E7A" w:rsidRPr="00D728F7" w:rsidRDefault="00973D34" w:rsidP="00D728F7">
      <w:pPr>
        <w:spacing w:line="360" w:lineRule="auto"/>
        <w:jc w:val="center"/>
        <w:rPr>
          <w:rFonts w:ascii="Cambria" w:hAnsi="Cambria" w:cs="Times New Roman"/>
          <w:b/>
          <w:bCs/>
          <w:sz w:val="24"/>
          <w:szCs w:val="24"/>
          <w:u w:val="single"/>
        </w:rPr>
      </w:pPr>
      <w:r w:rsidRPr="00D728F7">
        <w:rPr>
          <w:rFonts w:ascii="Cambria" w:hAnsi="Cambria" w:cs="Times New Roman"/>
          <w:b/>
          <w:bCs/>
          <w:sz w:val="24"/>
          <w:szCs w:val="24"/>
          <w:u w:val="single"/>
        </w:rPr>
        <w:t>Instrument Utilization Request Form</w:t>
      </w:r>
    </w:p>
    <w:p w14:paraId="05E9E1F7" w14:textId="743047F9" w:rsidR="00160E7A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Applicant’s </w:t>
      </w:r>
      <w:r w:rsidR="00160E7A" w:rsidRPr="00973D34">
        <w:rPr>
          <w:rFonts w:ascii="Cambria" w:hAnsi="Cambria" w:cs="Times New Roman"/>
          <w:sz w:val="24"/>
          <w:szCs w:val="24"/>
        </w:rPr>
        <w:t>Name: …………………………………………………………………………………………</w:t>
      </w:r>
      <w:r>
        <w:rPr>
          <w:rFonts w:ascii="Cambria" w:hAnsi="Cambria" w:cs="Times New Roman"/>
          <w:sz w:val="24"/>
          <w:szCs w:val="24"/>
        </w:rPr>
        <w:t>…………………</w:t>
      </w:r>
    </w:p>
    <w:p w14:paraId="0C395D99" w14:textId="3D747046" w:rsidR="00973D34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Department/School: ………………………………………………………………………………………………………...</w:t>
      </w:r>
    </w:p>
    <w:p w14:paraId="3E9D7EBC" w14:textId="1933D85C" w:rsidR="00973D34" w:rsidRPr="00973D34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Institute’s Name: ………………………………………………………………………………………………………………</w:t>
      </w:r>
    </w:p>
    <w:p w14:paraId="788E74BA" w14:textId="55239DAF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Roll No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………………………………………………………………</w:t>
      </w:r>
      <w:r w:rsidR="00973D34">
        <w:rPr>
          <w:rFonts w:ascii="Cambria" w:hAnsi="Cambria" w:cs="Times New Roman"/>
          <w:sz w:val="24"/>
          <w:szCs w:val="24"/>
        </w:rPr>
        <w:t>……………………………………</w:t>
      </w:r>
    </w:p>
    <w:p w14:paraId="0C210606" w14:textId="6E786239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Email id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…………………………</w:t>
      </w:r>
      <w:r w:rsidR="00973D34">
        <w:rPr>
          <w:rFonts w:ascii="Cambria" w:hAnsi="Cambria" w:cs="Times New Roman"/>
          <w:sz w:val="24"/>
          <w:szCs w:val="24"/>
        </w:rPr>
        <w:t>………</w:t>
      </w:r>
      <w:proofErr w:type="gramStart"/>
      <w:r w:rsidR="00973D34">
        <w:rPr>
          <w:rFonts w:ascii="Cambria" w:hAnsi="Cambria" w:cs="Times New Roman"/>
          <w:sz w:val="24"/>
          <w:szCs w:val="24"/>
        </w:rPr>
        <w:t>…</w:t>
      </w:r>
      <w:r w:rsidRPr="00973D34">
        <w:rPr>
          <w:rFonts w:ascii="Cambria" w:hAnsi="Cambria" w:cs="Times New Roman"/>
          <w:sz w:val="24"/>
          <w:szCs w:val="24"/>
        </w:rPr>
        <w:t>..</w:t>
      </w:r>
      <w:proofErr w:type="gramEnd"/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Mobile No.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</w:t>
      </w:r>
      <w:r w:rsidR="00973D34">
        <w:rPr>
          <w:rFonts w:ascii="Cambria" w:hAnsi="Cambria" w:cs="Times New Roman"/>
          <w:sz w:val="24"/>
          <w:szCs w:val="24"/>
        </w:rPr>
        <w:t>………………….</w:t>
      </w:r>
    </w:p>
    <w:p w14:paraId="69F0D0CB" w14:textId="03A488D3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Qualification (UG/PG/PhD): ……………………………………………………………</w:t>
      </w:r>
      <w:proofErr w:type="gramStart"/>
      <w:r w:rsidRPr="00973D34">
        <w:rPr>
          <w:rFonts w:ascii="Cambria" w:hAnsi="Cambria" w:cs="Times New Roman"/>
          <w:sz w:val="24"/>
          <w:szCs w:val="24"/>
        </w:rPr>
        <w:t>…..</w:t>
      </w:r>
      <w:proofErr w:type="gramEnd"/>
      <w:r w:rsidRPr="00973D34">
        <w:rPr>
          <w:rFonts w:ascii="Cambria" w:hAnsi="Cambria" w:cs="Times New Roman"/>
          <w:sz w:val="24"/>
          <w:szCs w:val="24"/>
        </w:rPr>
        <w:t>…</w:t>
      </w:r>
      <w:r w:rsidR="00973D34">
        <w:rPr>
          <w:rFonts w:ascii="Cambria" w:hAnsi="Cambria" w:cs="Times New Roman"/>
          <w:sz w:val="24"/>
          <w:szCs w:val="24"/>
        </w:rPr>
        <w:t>………………………….</w:t>
      </w:r>
    </w:p>
    <w:p w14:paraId="132ECE72" w14:textId="0EF5FB12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Name of Supervisor/PI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………………</w:t>
      </w:r>
      <w:proofErr w:type="gramStart"/>
      <w:r w:rsidRPr="00973D34">
        <w:rPr>
          <w:rFonts w:ascii="Cambria" w:hAnsi="Cambria" w:cs="Times New Roman"/>
          <w:sz w:val="24"/>
          <w:szCs w:val="24"/>
        </w:rPr>
        <w:t>…..</w:t>
      </w:r>
      <w:proofErr w:type="gramEnd"/>
      <w:r w:rsidRPr="00973D34">
        <w:rPr>
          <w:rFonts w:ascii="Cambria" w:hAnsi="Cambria" w:cs="Times New Roman"/>
          <w:sz w:val="24"/>
          <w:szCs w:val="24"/>
        </w:rPr>
        <w:t>…………………………</w:t>
      </w:r>
      <w:r w:rsidR="00973D34">
        <w:rPr>
          <w:rFonts w:ascii="Cambria" w:hAnsi="Cambria" w:cs="Times New Roman"/>
          <w:sz w:val="24"/>
          <w:szCs w:val="24"/>
        </w:rPr>
        <w:t>……………………………..</w:t>
      </w:r>
      <w:r w:rsidRPr="00973D34">
        <w:rPr>
          <w:rFonts w:ascii="Cambria" w:hAnsi="Cambria" w:cs="Times New Roman"/>
          <w:sz w:val="24"/>
          <w:szCs w:val="24"/>
        </w:rPr>
        <w:t>.</w:t>
      </w:r>
    </w:p>
    <w:p w14:paraId="05B29A9F" w14:textId="0D7E32CA" w:rsidR="00160E7A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Department of Supervisor/PI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………</w:t>
      </w:r>
      <w:proofErr w:type="gramStart"/>
      <w:r w:rsidRPr="00973D34">
        <w:rPr>
          <w:rFonts w:ascii="Cambria" w:hAnsi="Cambria" w:cs="Times New Roman"/>
          <w:sz w:val="24"/>
          <w:szCs w:val="24"/>
        </w:rPr>
        <w:t>…..</w:t>
      </w:r>
      <w:proofErr w:type="gramEnd"/>
      <w:r w:rsidRPr="00973D34">
        <w:rPr>
          <w:rFonts w:ascii="Cambria" w:hAnsi="Cambria" w:cs="Times New Roman"/>
          <w:sz w:val="24"/>
          <w:szCs w:val="24"/>
        </w:rPr>
        <w:t>……………………………</w:t>
      </w:r>
      <w:r w:rsidR="00973D34">
        <w:rPr>
          <w:rFonts w:ascii="Cambria" w:hAnsi="Cambria" w:cs="Times New Roman"/>
          <w:sz w:val="24"/>
          <w:szCs w:val="24"/>
        </w:rPr>
        <w:t>…………………………</w:t>
      </w:r>
    </w:p>
    <w:p w14:paraId="6EA4208B" w14:textId="27B8B024" w:rsidR="00973D34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Supervisor’s/ PI’s Email: …………………………………………………………………………………………………...</w:t>
      </w:r>
    </w:p>
    <w:p w14:paraId="0FDA08A4" w14:textId="6F26BBBD" w:rsidR="00973D34" w:rsidRPr="00973D34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Facility to be Utilized: ……………………………………………………………………………………………………….</w:t>
      </w:r>
    </w:p>
    <w:p w14:paraId="20D00E20" w14:textId="3864DD13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 w:rsidRPr="00973D34">
        <w:rPr>
          <w:rFonts w:ascii="Cambria" w:hAnsi="Cambria" w:cs="Times New Roman"/>
          <w:sz w:val="24"/>
          <w:szCs w:val="24"/>
        </w:rPr>
        <w:t>No. of Samples:</w:t>
      </w:r>
      <w:r w:rsidR="00973D34">
        <w:rPr>
          <w:rFonts w:ascii="Cambria" w:hAnsi="Cambria" w:cs="Times New Roman"/>
          <w:sz w:val="24"/>
          <w:szCs w:val="24"/>
        </w:rPr>
        <w:t xml:space="preserve"> </w:t>
      </w:r>
      <w:r w:rsidRPr="00973D34">
        <w:rPr>
          <w:rFonts w:ascii="Cambria" w:hAnsi="Cambria" w:cs="Times New Roman"/>
          <w:sz w:val="24"/>
          <w:szCs w:val="24"/>
        </w:rPr>
        <w:t>………………………………………………………………………………</w:t>
      </w:r>
      <w:r w:rsidR="00973D34">
        <w:rPr>
          <w:rFonts w:ascii="Cambria" w:hAnsi="Cambria" w:cs="Times New Roman"/>
          <w:sz w:val="24"/>
          <w:szCs w:val="24"/>
        </w:rPr>
        <w:t>…………………………………</w:t>
      </w:r>
    </w:p>
    <w:p w14:paraId="68BA9A7E" w14:textId="1ECA2AFA" w:rsidR="00160E7A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orkpiece </w:t>
      </w:r>
      <w:r w:rsidR="00160E7A" w:rsidRPr="00973D34">
        <w:rPr>
          <w:rFonts w:ascii="Cambria" w:hAnsi="Cambria" w:cs="Times New Roman"/>
          <w:sz w:val="24"/>
          <w:szCs w:val="24"/>
        </w:rPr>
        <w:t>Material: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160E7A" w:rsidRPr="00973D34">
        <w:rPr>
          <w:rFonts w:ascii="Cambria" w:hAnsi="Cambria" w:cs="Times New Roman"/>
          <w:sz w:val="24"/>
          <w:szCs w:val="24"/>
        </w:rPr>
        <w:t>……………………………………………………………….....</w:t>
      </w:r>
      <w:r>
        <w:rPr>
          <w:rFonts w:ascii="Cambria" w:hAnsi="Cambria" w:cs="Times New Roman"/>
          <w:sz w:val="24"/>
          <w:szCs w:val="24"/>
        </w:rPr>
        <w:t>......................................................</w:t>
      </w:r>
    </w:p>
    <w:p w14:paraId="326FCF9A" w14:textId="040A54AC" w:rsidR="00973D34" w:rsidRPr="00973D34" w:rsidRDefault="00973D34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ype of Work (Academic/ Research/ Sponsored Project/ Consultancy): ……………………………... </w:t>
      </w:r>
    </w:p>
    <w:p w14:paraId="59C5CECE" w14:textId="77777777" w:rsidR="00160E7A" w:rsidRPr="00973D34" w:rsidRDefault="00160E7A" w:rsidP="00973D34">
      <w:pPr>
        <w:spacing w:after="0" w:line="480" w:lineRule="auto"/>
        <w:jc w:val="both"/>
        <w:rPr>
          <w:rFonts w:ascii="Cambria" w:hAnsi="Cambria" w:cs="Times New Roman"/>
          <w:sz w:val="24"/>
          <w:szCs w:val="24"/>
        </w:rPr>
      </w:pPr>
    </w:p>
    <w:p w14:paraId="79931DF8" w14:textId="2BAF48AA" w:rsidR="00973D34" w:rsidRDefault="00D728F7" w:rsidP="00D728F7">
      <w:pPr>
        <w:spacing w:after="0" w:line="48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Date: </w:t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</w:r>
      <w:r>
        <w:rPr>
          <w:rFonts w:ascii="Cambria" w:hAnsi="Cambria" w:cs="Times New Roman"/>
          <w:sz w:val="24"/>
          <w:szCs w:val="24"/>
        </w:rPr>
        <w:tab/>
        <w:t xml:space="preserve">    </w:t>
      </w:r>
      <w:proofErr w:type="gramStart"/>
      <w:r>
        <w:rPr>
          <w:rFonts w:ascii="Cambria" w:hAnsi="Cambria" w:cs="Times New Roman"/>
          <w:sz w:val="24"/>
          <w:szCs w:val="24"/>
        </w:rPr>
        <w:t xml:space="preserve">   </w:t>
      </w:r>
      <w:r w:rsidR="00973D34">
        <w:rPr>
          <w:rFonts w:ascii="Cambria" w:hAnsi="Cambria" w:cs="Times New Roman"/>
          <w:sz w:val="24"/>
          <w:szCs w:val="24"/>
        </w:rPr>
        <w:t>(</w:t>
      </w:r>
      <w:proofErr w:type="gramEnd"/>
      <w:r w:rsidR="00973D34" w:rsidRPr="00973D34">
        <w:rPr>
          <w:rFonts w:ascii="Cambria" w:hAnsi="Cambria" w:cs="Times New Roman"/>
          <w:sz w:val="24"/>
          <w:szCs w:val="24"/>
        </w:rPr>
        <w:t>Signature of Applicant</w:t>
      </w:r>
      <w:r w:rsidR="00973D34">
        <w:rPr>
          <w:rFonts w:ascii="Cambria" w:hAnsi="Cambria" w:cs="Times New Roman"/>
          <w:sz w:val="24"/>
          <w:szCs w:val="24"/>
        </w:rPr>
        <w:t>)</w:t>
      </w:r>
    </w:p>
    <w:p w14:paraId="56350FAC" w14:textId="77777777" w:rsidR="00973D34" w:rsidRDefault="00973D34" w:rsidP="00973D34">
      <w:pPr>
        <w:spacing w:after="0" w:line="480" w:lineRule="auto"/>
        <w:jc w:val="center"/>
        <w:rPr>
          <w:rFonts w:ascii="Cambria" w:hAnsi="Cambria" w:cs="Times New Roman"/>
          <w:sz w:val="24"/>
          <w:szCs w:val="24"/>
        </w:rPr>
      </w:pPr>
    </w:p>
    <w:p w14:paraId="41C53B81" w14:textId="62CF5E03" w:rsidR="00973D34" w:rsidRPr="00973D34" w:rsidRDefault="00973D34" w:rsidP="00973D34">
      <w:pPr>
        <w:spacing w:after="0" w:line="48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orwarded By (Signature of Supervisor/PI) </w:t>
      </w:r>
    </w:p>
    <w:p w14:paraId="149B986B" w14:textId="77777777" w:rsidR="00160E7A" w:rsidRDefault="00160E7A" w:rsidP="00160E7A">
      <w:pPr>
        <w:spacing w:after="0" w:line="360" w:lineRule="auto"/>
        <w:rPr>
          <w:rFonts w:ascii="Times New Roman" w:hAnsi="Times New Roman" w:cs="Times New Roman"/>
        </w:rPr>
      </w:pPr>
    </w:p>
    <w:p w14:paraId="725B7723" w14:textId="77777777" w:rsidR="00D728F7" w:rsidRDefault="00D728F7" w:rsidP="00160E7A">
      <w:pPr>
        <w:spacing w:after="0" w:line="360" w:lineRule="auto"/>
        <w:rPr>
          <w:rFonts w:ascii="Times New Roman" w:hAnsi="Times New Roman" w:cs="Times New Roman"/>
        </w:rPr>
      </w:pPr>
    </w:p>
    <w:p w14:paraId="767A3144" w14:textId="5E8B74D7" w:rsidR="009342DF" w:rsidRPr="009342DF" w:rsidRDefault="00973D34" w:rsidP="00D728F7">
      <w:pPr>
        <w:spacing w:after="0" w:line="480" w:lineRule="auto"/>
        <w:jc w:val="center"/>
        <w:rPr>
          <w:rFonts w:ascii="Arial" w:eastAsia="Times New Roman" w:hAnsi="Arial" w:cs="Arial"/>
          <w:sz w:val="24"/>
          <w:szCs w:val="24"/>
          <w:lang w:val="en-GB" w:eastAsia="en-GB" w:bidi="ar-SA"/>
        </w:rPr>
      </w:pPr>
      <w:r w:rsidRPr="00973D34">
        <w:rPr>
          <w:rFonts w:ascii="Cambria" w:hAnsi="Cambria" w:cs="Times New Roman"/>
          <w:sz w:val="24"/>
          <w:szCs w:val="24"/>
        </w:rPr>
        <w:t>Approved by Coordinator, CoEMTD</w:t>
      </w:r>
    </w:p>
    <w:p w14:paraId="22D5FEE2" w14:textId="77777777" w:rsidR="009342DF" w:rsidRPr="009342DF" w:rsidRDefault="009342DF" w:rsidP="00D728F7">
      <w:pPr>
        <w:rPr>
          <w:rFonts w:ascii="Arial" w:eastAsia="Times New Roman" w:hAnsi="Arial" w:cs="Arial"/>
          <w:sz w:val="24"/>
          <w:szCs w:val="24"/>
          <w:lang w:val="en-GB" w:eastAsia="en-GB" w:bidi="ar-SA"/>
        </w:rPr>
      </w:pPr>
    </w:p>
    <w:sectPr w:rsidR="009342DF" w:rsidRPr="009342DF" w:rsidSect="009342DF">
      <w:headerReference w:type="default" r:id="rId8"/>
      <w:footerReference w:type="default" r:id="rId9"/>
      <w:pgSz w:w="12240" w:h="15840"/>
      <w:pgMar w:top="1440" w:right="1440" w:bottom="1440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DED6B" w14:textId="77777777" w:rsidR="00D30DD7" w:rsidRDefault="00D30DD7" w:rsidP="004F3BBB">
      <w:pPr>
        <w:spacing w:after="0" w:line="240" w:lineRule="auto"/>
      </w:pPr>
      <w:r>
        <w:separator/>
      </w:r>
    </w:p>
  </w:endnote>
  <w:endnote w:type="continuationSeparator" w:id="0">
    <w:p w14:paraId="2A5977B8" w14:textId="77777777" w:rsidR="00D30DD7" w:rsidRDefault="00D30DD7" w:rsidP="004F3B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vLys 100">
    <w:altName w:val="Calibri"/>
    <w:charset w:val="00"/>
    <w:family w:val="auto"/>
    <w:pitch w:val="variable"/>
    <w:sig w:usb0="00000003" w:usb1="00000000" w:usb2="00000000" w:usb3="00000000" w:csb0="00000001" w:csb1="00000000"/>
  </w:font>
  <w:font w:name="Kruti Dev 101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A25931" w14:textId="77777777" w:rsidR="009342DF" w:rsidRDefault="009342DF" w:rsidP="009342DF">
    <w:pPr>
      <w:spacing w:after="0" w:line="240" w:lineRule="auto"/>
      <w:jc w:val="both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noProof/>
        <w:sz w:val="24"/>
        <w:lang w:val="en-IN" w:eastAsia="en-IN" w:bidi="ar-SA"/>
      </w:rPr>
      <mc:AlternateContent>
        <mc:Choice Requires="wps">
          <w:drawing>
            <wp:anchor distT="0" distB="0" distL="0" distR="0" simplePos="0" relativeHeight="251666432" behindDoc="1" locked="0" layoutInCell="1" allowOverlap="1" wp14:anchorId="4B406525" wp14:editId="00750D38">
              <wp:simplePos x="0" y="0"/>
              <wp:positionH relativeFrom="margin">
                <wp:align>center</wp:align>
              </wp:positionH>
              <wp:positionV relativeFrom="paragraph">
                <wp:posOffset>129540</wp:posOffset>
              </wp:positionV>
              <wp:extent cx="6121400" cy="8255"/>
              <wp:effectExtent l="0" t="0" r="33655" b="31115"/>
              <wp:wrapNone/>
              <wp:docPr id="4" name="AutoShap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0720" cy="756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1600" h="21600">
                            <a:moveTo>
                              <a:pt x="0" y="0"/>
                            </a:moveTo>
                            <a:lnTo>
                              <a:pt x="21600" y="21600"/>
                            </a:lnTo>
                          </a:path>
                        </a:pathLst>
                      </a:custGeom>
                      <a:noFill/>
                      <a:ln w="1260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w14:anchorId="4ACDFA8B" id="AutoShape 1" o:spid="_x0000_s1026" style="position:absolute;margin-left:0;margin-top:10.2pt;width:482pt;height:.65pt;z-index:-251650048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" path="m,l21600,21600e" filled="f" strokeweight=".35mm">
              <v:path arrowok="t"/>
              <w10:wrap anchorx="margin"/>
            </v:shape>
          </w:pict>
        </mc:Fallback>
      </mc:AlternateContent>
    </w:r>
  </w:p>
  <w:tbl>
    <w:tblPr>
      <w:tblW w:w="9713" w:type="dxa"/>
      <w:jc w:val="center"/>
      <w:tblLook w:val="04A0" w:firstRow="1" w:lastRow="0" w:firstColumn="1" w:lastColumn="0" w:noHBand="0" w:noVBand="1"/>
    </w:tblPr>
    <w:tblGrid>
      <w:gridCol w:w="1524"/>
      <w:gridCol w:w="6804"/>
      <w:gridCol w:w="1385"/>
    </w:tblGrid>
    <w:tr w:rsidR="009342DF" w14:paraId="342D5C73" w14:textId="77777777" w:rsidTr="00046E73">
      <w:trPr>
        <w:trHeight w:val="80"/>
        <w:jc w:val="center"/>
      </w:trPr>
      <w:tc>
        <w:tcPr>
          <w:tcW w:w="1524" w:type="dxa"/>
        </w:tcPr>
        <w:p w14:paraId="49448225" w14:textId="77777777" w:rsidR="009342DF" w:rsidRDefault="009342DF" w:rsidP="009342DF">
          <w:pPr>
            <w:pStyle w:val="Footer"/>
            <w:tabs>
              <w:tab w:val="left" w:pos="183"/>
              <w:tab w:val="center" w:pos="4748"/>
            </w:tabs>
          </w:pPr>
          <w:r>
            <w:rPr>
              <w:noProof/>
              <w:lang w:eastAsia="en-IN"/>
            </w:rPr>
            <w:drawing>
              <wp:inline distT="0" distB="0" distL="0" distR="0" wp14:anchorId="2588C97A" wp14:editId="0BA626A4">
                <wp:extent cx="810260" cy="539750"/>
                <wp:effectExtent l="0" t="0" r="0" b="0"/>
                <wp:docPr id="5" name="Picture 1843667386" descr="100_centenary01_bi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1843667386" descr="100_centenary01_bi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0260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14:paraId="64419B02" w14:textId="77777777" w:rsidR="009342DF" w:rsidRDefault="009342DF" w:rsidP="009342DF">
          <w:pPr>
            <w:pStyle w:val="Footer"/>
            <w:tabs>
              <w:tab w:val="left" w:pos="183"/>
              <w:tab w:val="center" w:pos="4748"/>
            </w:tabs>
            <w:jc w:val="center"/>
            <w:rPr>
              <w:rFonts w:ascii="Times New Roman" w:hAnsi="Times New Roman" w:cs="Times New Roman"/>
              <w:color w:val="0070C0"/>
              <w:sz w:val="24"/>
              <w:szCs w:val="24"/>
            </w:rPr>
          </w:pP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भारतीय</w:t>
          </w:r>
          <w:proofErr w:type="spellEnd"/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 </w:t>
          </w: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प्रौद्योगिकी</w:t>
          </w:r>
          <w:proofErr w:type="spellEnd"/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 </w:t>
          </w: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संस्थान</w:t>
          </w:r>
          <w:proofErr w:type="spellEnd"/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 (</w:t>
          </w: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का</w:t>
          </w:r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>.</w:t>
          </w:r>
          <w:r>
            <w:rPr>
              <w:rFonts w:ascii="Nirmala UI" w:hAnsi="Nirmala UI" w:cs="Nirmala UI"/>
              <w:color w:val="0070C0"/>
              <w:sz w:val="24"/>
              <w:szCs w:val="24"/>
            </w:rPr>
            <w:t>हि</w:t>
          </w:r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>.</w:t>
          </w:r>
          <w:r>
            <w:rPr>
              <w:rFonts w:ascii="Nirmala UI" w:hAnsi="Nirmala UI" w:cs="Nirmala UI"/>
              <w:color w:val="0070C0"/>
              <w:sz w:val="24"/>
              <w:szCs w:val="24"/>
            </w:rPr>
            <w:t>वि</w:t>
          </w:r>
          <w:proofErr w:type="spellEnd"/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.) </w:t>
          </w: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वाराणसी</w:t>
          </w:r>
          <w:proofErr w:type="spellEnd"/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 - </w:t>
          </w:r>
          <w:r>
            <w:rPr>
              <w:rFonts w:ascii="Nirmala UI" w:hAnsi="Nirmala UI" w:cs="Nirmala UI"/>
              <w:color w:val="0070C0"/>
              <w:sz w:val="24"/>
              <w:szCs w:val="24"/>
            </w:rPr>
            <w:t>२२१००५</w:t>
          </w:r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, </w:t>
          </w:r>
          <w:proofErr w:type="spellStart"/>
          <w:r>
            <w:rPr>
              <w:rFonts w:ascii="Nirmala UI" w:hAnsi="Nirmala UI" w:cs="Nirmala UI"/>
              <w:color w:val="0070C0"/>
              <w:sz w:val="24"/>
              <w:szCs w:val="24"/>
            </w:rPr>
            <w:t>भारत</w:t>
          </w:r>
          <w:proofErr w:type="spellEnd"/>
        </w:p>
        <w:p w14:paraId="43E48633" w14:textId="77777777" w:rsidR="009342DF" w:rsidRDefault="009342DF" w:rsidP="009342DF">
          <w:pPr>
            <w:pStyle w:val="Footer"/>
            <w:tabs>
              <w:tab w:val="left" w:pos="183"/>
              <w:tab w:val="center" w:pos="4748"/>
            </w:tabs>
            <w:jc w:val="center"/>
            <w:rPr>
              <w:rFonts w:ascii="Times New Roman" w:hAnsi="Times New Roman" w:cs="Times New Roman"/>
              <w:color w:val="0070C0"/>
              <w:sz w:val="24"/>
              <w:szCs w:val="24"/>
            </w:rPr>
          </w:pPr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>Indian Institute of Technology (BHU) Varanasi - 221005, India</w:t>
          </w:r>
        </w:p>
        <w:p w14:paraId="30FD30A3" w14:textId="3B120CD7" w:rsidR="009342DF" w:rsidRDefault="009342DF" w:rsidP="009342DF">
          <w:pPr>
            <w:pStyle w:val="Footer"/>
            <w:tabs>
              <w:tab w:val="left" w:pos="183"/>
              <w:tab w:val="center" w:pos="4748"/>
            </w:tabs>
            <w:jc w:val="center"/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Web: </w:t>
          </w:r>
          <w:hyperlink r:id="rId2" w:history="1">
            <w:r w:rsidRPr="009342DF">
              <w:rPr>
                <w:rFonts w:ascii="Times New Roman" w:hAnsi="Times New Roman" w:cs="Times New Roman"/>
                <w:color w:val="0070C0"/>
              </w:rPr>
              <w:t>www.iitbhu.ac.in</w:t>
            </w:r>
          </w:hyperlink>
          <w:r>
            <w:rPr>
              <w:rFonts w:ascii="Times New Roman" w:hAnsi="Times New Roman" w:cs="Times New Roman"/>
              <w:color w:val="0070C0"/>
              <w:sz w:val="24"/>
              <w:szCs w:val="24"/>
            </w:rPr>
            <w:t xml:space="preserve"> | Email: coordinator.coemtd@itbhu.ac.in</w:t>
          </w:r>
        </w:p>
      </w:tc>
      <w:tc>
        <w:tcPr>
          <w:tcW w:w="1385" w:type="dxa"/>
        </w:tcPr>
        <w:p w14:paraId="7C3FBC72" w14:textId="77777777" w:rsidR="009342DF" w:rsidRDefault="009342DF" w:rsidP="009342DF">
          <w:pPr>
            <w:pStyle w:val="Footer"/>
            <w:tabs>
              <w:tab w:val="left" w:pos="183"/>
              <w:tab w:val="center" w:pos="4748"/>
            </w:tabs>
          </w:pPr>
          <w:r>
            <w:rPr>
              <w:noProof/>
              <w:lang w:eastAsia="en-IN"/>
            </w:rPr>
            <w:drawing>
              <wp:anchor distT="0" distB="0" distL="0" distR="0" simplePos="0" relativeHeight="251667456" behindDoc="1" locked="0" layoutInCell="1" allowOverlap="1" wp14:anchorId="00250DFA" wp14:editId="2895E7FB">
                <wp:simplePos x="0" y="0"/>
                <wp:positionH relativeFrom="column">
                  <wp:posOffset>-86360</wp:posOffset>
                </wp:positionH>
                <wp:positionV relativeFrom="paragraph">
                  <wp:posOffset>5715</wp:posOffset>
                </wp:positionV>
                <wp:extent cx="791845" cy="504190"/>
                <wp:effectExtent l="0" t="0" r="0" b="0"/>
                <wp:wrapNone/>
                <wp:docPr id="231006233" name="Picture 737515927" descr="log-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737515927" descr="log-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845" cy="50419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C4BD97"/>
                          </a:solidFill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1E0AB24D" w14:textId="4395F902" w:rsidR="00E24734" w:rsidRDefault="00E24734" w:rsidP="009342DF">
    <w:pPr>
      <w:spacing w:after="0" w:line="240" w:lineRule="auto"/>
      <w:jc w:val="both"/>
      <w:rPr>
        <w:rFonts w:ascii="Times New Roman" w:hAnsi="Times New Roman" w:cs="Times New Roman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5B431B" w14:textId="77777777" w:rsidR="00D30DD7" w:rsidRDefault="00D30DD7" w:rsidP="004F3BBB">
      <w:pPr>
        <w:spacing w:after="0" w:line="240" w:lineRule="auto"/>
      </w:pPr>
      <w:r>
        <w:separator/>
      </w:r>
    </w:p>
  </w:footnote>
  <w:footnote w:type="continuationSeparator" w:id="0">
    <w:p w14:paraId="48E19AF2" w14:textId="77777777" w:rsidR="00D30DD7" w:rsidRDefault="00D30DD7" w:rsidP="004F3B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Look w:val="01E0" w:firstRow="1" w:lastRow="1" w:firstColumn="1" w:lastColumn="1" w:noHBand="0" w:noVBand="0"/>
    </w:tblPr>
    <w:tblGrid>
      <w:gridCol w:w="2953"/>
      <w:gridCol w:w="5706"/>
    </w:tblGrid>
    <w:tr w:rsidR="008D4C5E" w:rsidRPr="009342DF" w14:paraId="5B74878D" w14:textId="55E9666A" w:rsidTr="009342DF">
      <w:trPr>
        <w:trHeight w:val="997"/>
        <w:jc w:val="center"/>
      </w:trPr>
      <w:tc>
        <w:tcPr>
          <w:tcW w:w="0" w:type="auto"/>
          <w:vAlign w:val="center"/>
        </w:tcPr>
        <w:p w14:paraId="5B61E43D" w14:textId="6D149807" w:rsidR="008D4C5E" w:rsidRPr="009342DF" w:rsidRDefault="008D4C5E" w:rsidP="008E6C14">
          <w:pPr>
            <w:spacing w:after="0" w:line="240" w:lineRule="auto"/>
            <w:jc w:val="center"/>
            <w:rPr>
              <w:rFonts w:ascii="DevLys 100" w:hAnsi="DevLys 100"/>
              <w:b/>
              <w:bCs/>
              <w:color w:val="333399"/>
              <w:sz w:val="18"/>
              <w:szCs w:val="16"/>
              <w:lang w:val="it-IT"/>
            </w:rPr>
          </w:pPr>
          <w:r w:rsidRPr="009342DF">
            <w:rPr>
              <w:b/>
              <w:bCs/>
              <w:noProof/>
              <w:sz w:val="18"/>
              <w:szCs w:val="16"/>
              <w:lang w:val="en-IN" w:eastAsia="en-IN" w:bidi="ar-SA"/>
            </w:rPr>
            <w:drawing>
              <wp:inline distT="0" distB="0" distL="0" distR="0" wp14:anchorId="56808659" wp14:editId="38F30A2F">
                <wp:extent cx="621484" cy="615142"/>
                <wp:effectExtent l="0" t="0" r="7620" b="0"/>
                <wp:docPr id="713539862" name="Picture 713539862" descr="emble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mble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lum contrast="20000"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7025" cy="6206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14:paraId="760ADF67" w14:textId="0812382F" w:rsidR="008D4C5E" w:rsidRPr="009342DF" w:rsidRDefault="008D4C5E" w:rsidP="000626A2">
          <w:pPr>
            <w:spacing w:after="0"/>
            <w:jc w:val="right"/>
            <w:rPr>
              <w:rFonts w:ascii="Kruti Dev 101" w:hAnsi="Kruti Dev 101"/>
              <w:noProof/>
              <w:color w:val="000080"/>
              <w:sz w:val="18"/>
              <w:szCs w:val="16"/>
              <w:lang w:val="en-IN" w:eastAsia="en-IN" w:bidi="ar-SA"/>
            </w:rPr>
          </w:pPr>
          <w:r w:rsidRPr="009342DF">
            <w:rPr>
              <w:rFonts w:ascii="DevLys 100" w:hAnsi="DevLys 100"/>
              <w:b/>
              <w:bCs/>
              <w:noProof/>
              <w:color w:val="333399"/>
              <w:sz w:val="18"/>
              <w:szCs w:val="16"/>
              <w:lang w:val="en-IN" w:eastAsia="en-IN" w:bidi="ar-SA"/>
            </w:rPr>
            <w:drawing>
              <wp:inline distT="0" distB="0" distL="0" distR="0" wp14:anchorId="26DEDF4B" wp14:editId="696B18D4">
                <wp:extent cx="3455670" cy="671676"/>
                <wp:effectExtent l="19050" t="19050" r="11430" b="14605"/>
                <wp:docPr id="1185711275" name="Picture 1185711275" descr="logotyp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typ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lum contrast="20000"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44508" cy="6889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70E0A" w:rsidRPr="009342DF" w14:paraId="6C55CEB4" w14:textId="77777777" w:rsidTr="009342DF">
      <w:trPr>
        <w:trHeight w:val="77"/>
        <w:jc w:val="center"/>
      </w:trPr>
      <w:tc>
        <w:tcPr>
          <w:tcW w:w="0" w:type="auto"/>
          <w:vAlign w:val="center"/>
        </w:tcPr>
        <w:p w14:paraId="3A22F81A" w14:textId="282154C5" w:rsidR="00770E0A" w:rsidRPr="009342DF" w:rsidRDefault="00770E0A" w:rsidP="00770E0A">
          <w:pPr>
            <w:spacing w:after="0" w:line="240" w:lineRule="auto"/>
            <w:rPr>
              <w:rFonts w:ascii="Cambria" w:hAnsi="Cambria"/>
              <w:b/>
              <w:bCs/>
              <w:noProof/>
              <w:color w:val="002060"/>
              <w:sz w:val="18"/>
              <w:szCs w:val="16"/>
              <w:lang w:val="en-IN" w:eastAsia="en-IN" w:bidi="ar-SA"/>
            </w:rPr>
          </w:pP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मशीन</w:t>
          </w:r>
          <w:proofErr w:type="spellEnd"/>
          <w:r w:rsidRPr="009342DF">
            <w:rPr>
              <w:rFonts w:ascii="Cambria" w:hAnsi="Cambria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</w:t>
          </w: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टूल्स</w:t>
          </w:r>
          <w:proofErr w:type="spellEnd"/>
          <w:r w:rsidRPr="009342DF">
            <w:rPr>
              <w:rFonts w:ascii="Cambria" w:hAnsi="Cambria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</w:t>
          </w: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डिज़ाइन</w:t>
          </w:r>
          <w:proofErr w:type="spellEnd"/>
          <w:r w:rsidRPr="009342DF">
            <w:rPr>
              <w:rFonts w:ascii="Cambria" w:hAnsi="Cambria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</w:t>
          </w: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पर</w:t>
          </w:r>
          <w:proofErr w:type="spellEnd"/>
          <w:r w:rsidRPr="009342DF">
            <w:rPr>
              <w:rFonts w:ascii="Cambria" w:hAnsi="Cambria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</w:t>
          </w: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उत्कृष्टता</w:t>
          </w:r>
          <w:proofErr w:type="spellEnd"/>
          <w:r w:rsidRPr="009342DF">
            <w:rPr>
              <w:rFonts w:ascii="Cambria" w:hAnsi="Cambria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</w:t>
          </w:r>
          <w:proofErr w:type="spellStart"/>
          <w:r w:rsidRPr="009342DF">
            <w:rPr>
              <w:rFonts w:ascii="Nirmala UI" w:hAnsi="Nirmala UI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केंद्र</w:t>
          </w:r>
          <w:proofErr w:type="spellEnd"/>
          <w:r w:rsidRPr="009342DF">
            <w:rPr>
              <w:rFonts w:ascii="Cambria" w:hAnsi="Cambria" w:cs="Nirmala UI"/>
              <w:b/>
              <w:bCs/>
              <w:color w:val="002060"/>
              <w:sz w:val="18"/>
              <w:szCs w:val="16"/>
              <w:shd w:val="clear" w:color="auto" w:fill="FFFFFF"/>
            </w:rPr>
            <w:t xml:space="preserve">                                         </w:t>
          </w:r>
        </w:p>
      </w:tc>
      <w:tc>
        <w:tcPr>
          <w:tcW w:w="0" w:type="auto"/>
          <w:vAlign w:val="center"/>
        </w:tcPr>
        <w:p w14:paraId="6A94DFAD" w14:textId="365AB7AC" w:rsidR="00770E0A" w:rsidRPr="009342DF" w:rsidRDefault="00770E0A" w:rsidP="00770E0A">
          <w:pPr>
            <w:spacing w:after="0" w:line="240" w:lineRule="auto"/>
            <w:jc w:val="right"/>
            <w:rPr>
              <w:rFonts w:ascii="Cambria" w:hAnsi="Cambria" w:cs="Arial"/>
              <w:b/>
              <w:bCs/>
              <w:color w:val="002060"/>
              <w:sz w:val="18"/>
              <w:szCs w:val="16"/>
              <w:lang w:val="en-GB"/>
            </w:rPr>
          </w:pPr>
          <w:r w:rsidRPr="009342DF">
            <w:rPr>
              <w:rFonts w:ascii="Cambria" w:hAnsi="Cambria" w:cs="Nirmala UI"/>
              <w:b/>
              <w:bCs/>
              <w:color w:val="002060"/>
              <w:sz w:val="18"/>
              <w:szCs w:val="16"/>
              <w:shd w:val="clear" w:color="auto" w:fill="FFFFFF"/>
            </w:rPr>
            <w:t>Centre of Excellence on Machine Tools Design</w:t>
          </w:r>
        </w:p>
      </w:tc>
    </w:tr>
  </w:tbl>
  <w:p w14:paraId="208120D0" w14:textId="18737050" w:rsidR="00E24734" w:rsidRDefault="008D4C5E" w:rsidP="00770E0A">
    <w:pPr>
      <w:pStyle w:val="Header"/>
      <w:jc w:val="center"/>
    </w:pPr>
    <w:r>
      <w:rPr>
        <w:rFonts w:ascii="Kruti Dev 101" w:hAnsi="Kruti Dev 101"/>
        <w:noProof/>
        <w:color w:val="000080"/>
        <w:sz w:val="32"/>
        <w:szCs w:val="32"/>
        <w:lang w:val="en-IN" w:eastAsia="en-IN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3B5F4E3" wp14:editId="78A75DA9">
              <wp:simplePos x="0" y="0"/>
              <wp:positionH relativeFrom="margin">
                <wp:align>center</wp:align>
              </wp:positionH>
              <wp:positionV relativeFrom="paragraph">
                <wp:posOffset>57785</wp:posOffset>
              </wp:positionV>
              <wp:extent cx="6120000" cy="6985"/>
              <wp:effectExtent l="0" t="0" r="33655" b="31115"/>
              <wp:wrapNone/>
              <wp:docPr id="6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000" cy="698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E900A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4.55pt;width:481.9pt;height:.5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" strokeweight="1pt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A7B8C"/>
    <w:multiLevelType w:val="hybridMultilevel"/>
    <w:tmpl w:val="C9068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F3CB1"/>
    <w:multiLevelType w:val="hybridMultilevel"/>
    <w:tmpl w:val="143C88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95490"/>
    <w:multiLevelType w:val="hybridMultilevel"/>
    <w:tmpl w:val="D994C0F2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4FB2530"/>
    <w:multiLevelType w:val="hybridMultilevel"/>
    <w:tmpl w:val="BDFC0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F5314"/>
    <w:multiLevelType w:val="hybridMultilevel"/>
    <w:tmpl w:val="8A2AFCEA"/>
    <w:lvl w:ilvl="0" w:tplc="CD8601B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A037C91"/>
    <w:multiLevelType w:val="hybridMultilevel"/>
    <w:tmpl w:val="4BE01D6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F4470F"/>
    <w:multiLevelType w:val="hybridMultilevel"/>
    <w:tmpl w:val="6C242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FD0C98"/>
    <w:multiLevelType w:val="hybridMultilevel"/>
    <w:tmpl w:val="4E521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695D1A"/>
    <w:multiLevelType w:val="multilevel"/>
    <w:tmpl w:val="03DC4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4D4FC8"/>
    <w:multiLevelType w:val="hybridMultilevel"/>
    <w:tmpl w:val="C9068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0B6644"/>
    <w:multiLevelType w:val="hybridMultilevel"/>
    <w:tmpl w:val="4D88DF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F757D8"/>
    <w:multiLevelType w:val="hybridMultilevel"/>
    <w:tmpl w:val="7FAEB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277846">
    <w:abstractNumId w:val="6"/>
  </w:num>
  <w:num w:numId="2" w16cid:durableId="1161313261">
    <w:abstractNumId w:val="9"/>
  </w:num>
  <w:num w:numId="3" w16cid:durableId="1519461181">
    <w:abstractNumId w:val="0"/>
  </w:num>
  <w:num w:numId="4" w16cid:durableId="766147579">
    <w:abstractNumId w:val="7"/>
  </w:num>
  <w:num w:numId="5" w16cid:durableId="587006064">
    <w:abstractNumId w:val="3"/>
  </w:num>
  <w:num w:numId="6" w16cid:durableId="20365361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4743837">
    <w:abstractNumId w:val="4"/>
  </w:num>
  <w:num w:numId="8" w16cid:durableId="171573594">
    <w:abstractNumId w:val="10"/>
  </w:num>
  <w:num w:numId="9" w16cid:durableId="1703552039">
    <w:abstractNumId w:val="2"/>
  </w:num>
  <w:num w:numId="10" w16cid:durableId="744455570">
    <w:abstractNumId w:val="5"/>
  </w:num>
  <w:num w:numId="11" w16cid:durableId="799416628">
    <w:abstractNumId w:val="1"/>
  </w:num>
  <w:num w:numId="12" w16cid:durableId="10700808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Q3NDQ1tDCwsDRX0lEKTi0uzszPAykwNKwFAO03N7ctAAAA"/>
  </w:docVars>
  <w:rsids>
    <w:rsidRoot w:val="004F3BBB"/>
    <w:rsid w:val="00000F12"/>
    <w:rsid w:val="00002E8C"/>
    <w:rsid w:val="00012881"/>
    <w:rsid w:val="00014626"/>
    <w:rsid w:val="00014799"/>
    <w:rsid w:val="0002048F"/>
    <w:rsid w:val="00027EDA"/>
    <w:rsid w:val="00034434"/>
    <w:rsid w:val="00034B12"/>
    <w:rsid w:val="00040707"/>
    <w:rsid w:val="00042E4D"/>
    <w:rsid w:val="000517CA"/>
    <w:rsid w:val="00052CA6"/>
    <w:rsid w:val="00061EE8"/>
    <w:rsid w:val="000626A2"/>
    <w:rsid w:val="000669C7"/>
    <w:rsid w:val="00066DD1"/>
    <w:rsid w:val="000672FE"/>
    <w:rsid w:val="00071DE5"/>
    <w:rsid w:val="00071F59"/>
    <w:rsid w:val="0007217D"/>
    <w:rsid w:val="000753AE"/>
    <w:rsid w:val="000759ED"/>
    <w:rsid w:val="00094B76"/>
    <w:rsid w:val="0009548D"/>
    <w:rsid w:val="000B682D"/>
    <w:rsid w:val="000C47F5"/>
    <w:rsid w:val="000E17BF"/>
    <w:rsid w:val="000E78AA"/>
    <w:rsid w:val="000F6A30"/>
    <w:rsid w:val="000F7BED"/>
    <w:rsid w:val="001106F7"/>
    <w:rsid w:val="00124323"/>
    <w:rsid w:val="00125672"/>
    <w:rsid w:val="0014276E"/>
    <w:rsid w:val="00150C51"/>
    <w:rsid w:val="00151495"/>
    <w:rsid w:val="001565CA"/>
    <w:rsid w:val="00160E7A"/>
    <w:rsid w:val="00162848"/>
    <w:rsid w:val="001666C6"/>
    <w:rsid w:val="00171F11"/>
    <w:rsid w:val="001725DB"/>
    <w:rsid w:val="00177AC0"/>
    <w:rsid w:val="001827BA"/>
    <w:rsid w:val="001A0205"/>
    <w:rsid w:val="001A1E79"/>
    <w:rsid w:val="001A2B33"/>
    <w:rsid w:val="001A4212"/>
    <w:rsid w:val="001B1E51"/>
    <w:rsid w:val="001B34F5"/>
    <w:rsid w:val="001B6935"/>
    <w:rsid w:val="001C6F21"/>
    <w:rsid w:val="001D0CEC"/>
    <w:rsid w:val="001D4388"/>
    <w:rsid w:val="001E2E03"/>
    <w:rsid w:val="001E5091"/>
    <w:rsid w:val="001E6C1F"/>
    <w:rsid w:val="001F0BA2"/>
    <w:rsid w:val="001F1351"/>
    <w:rsid w:val="001F3453"/>
    <w:rsid w:val="002019B4"/>
    <w:rsid w:val="002036BD"/>
    <w:rsid w:val="00205C52"/>
    <w:rsid w:val="002061AA"/>
    <w:rsid w:val="00224F72"/>
    <w:rsid w:val="002259F6"/>
    <w:rsid w:val="002273AE"/>
    <w:rsid w:val="00227DFB"/>
    <w:rsid w:val="002310BE"/>
    <w:rsid w:val="002427F9"/>
    <w:rsid w:val="00246800"/>
    <w:rsid w:val="002469F2"/>
    <w:rsid w:val="002501A4"/>
    <w:rsid w:val="00250BEE"/>
    <w:rsid w:val="00263EE0"/>
    <w:rsid w:val="00273BDF"/>
    <w:rsid w:val="002876B3"/>
    <w:rsid w:val="00292737"/>
    <w:rsid w:val="002A1F88"/>
    <w:rsid w:val="002B2331"/>
    <w:rsid w:val="002D21B7"/>
    <w:rsid w:val="002D61A7"/>
    <w:rsid w:val="002E1EAF"/>
    <w:rsid w:val="002F6E23"/>
    <w:rsid w:val="00304F9D"/>
    <w:rsid w:val="00311D96"/>
    <w:rsid w:val="00315E1D"/>
    <w:rsid w:val="00316A43"/>
    <w:rsid w:val="00327E3D"/>
    <w:rsid w:val="00336DAB"/>
    <w:rsid w:val="00342588"/>
    <w:rsid w:val="00346954"/>
    <w:rsid w:val="00350072"/>
    <w:rsid w:val="0036092E"/>
    <w:rsid w:val="0036341A"/>
    <w:rsid w:val="00372113"/>
    <w:rsid w:val="00375136"/>
    <w:rsid w:val="00394756"/>
    <w:rsid w:val="00394A14"/>
    <w:rsid w:val="003B0231"/>
    <w:rsid w:val="003B5535"/>
    <w:rsid w:val="003B6F23"/>
    <w:rsid w:val="003C18AF"/>
    <w:rsid w:val="003C2CC9"/>
    <w:rsid w:val="003C7310"/>
    <w:rsid w:val="003E7A51"/>
    <w:rsid w:val="003F2CE6"/>
    <w:rsid w:val="003F6E5D"/>
    <w:rsid w:val="00403289"/>
    <w:rsid w:val="00407F2B"/>
    <w:rsid w:val="00410087"/>
    <w:rsid w:val="004132EC"/>
    <w:rsid w:val="00413C3F"/>
    <w:rsid w:val="00421178"/>
    <w:rsid w:val="00432EB8"/>
    <w:rsid w:val="00442852"/>
    <w:rsid w:val="00452DDF"/>
    <w:rsid w:val="00454985"/>
    <w:rsid w:val="00481BE2"/>
    <w:rsid w:val="00486B54"/>
    <w:rsid w:val="00491E1A"/>
    <w:rsid w:val="004A1DCF"/>
    <w:rsid w:val="004A6510"/>
    <w:rsid w:val="004A77CA"/>
    <w:rsid w:val="004A7DA6"/>
    <w:rsid w:val="004B31C0"/>
    <w:rsid w:val="004B3516"/>
    <w:rsid w:val="004B5B04"/>
    <w:rsid w:val="004B67DE"/>
    <w:rsid w:val="004C2850"/>
    <w:rsid w:val="004C5B6D"/>
    <w:rsid w:val="004C6B68"/>
    <w:rsid w:val="004D1561"/>
    <w:rsid w:val="004D5647"/>
    <w:rsid w:val="004D67C3"/>
    <w:rsid w:val="004D68A1"/>
    <w:rsid w:val="004E023E"/>
    <w:rsid w:val="004E1E75"/>
    <w:rsid w:val="004E6ADD"/>
    <w:rsid w:val="004F2EA4"/>
    <w:rsid w:val="004F3BBB"/>
    <w:rsid w:val="00502BE9"/>
    <w:rsid w:val="00512BA2"/>
    <w:rsid w:val="00515095"/>
    <w:rsid w:val="00527156"/>
    <w:rsid w:val="005311C6"/>
    <w:rsid w:val="0053373D"/>
    <w:rsid w:val="00536CAE"/>
    <w:rsid w:val="00542058"/>
    <w:rsid w:val="00543AC7"/>
    <w:rsid w:val="00547901"/>
    <w:rsid w:val="00552ED9"/>
    <w:rsid w:val="00554116"/>
    <w:rsid w:val="00563F23"/>
    <w:rsid w:val="00566970"/>
    <w:rsid w:val="00570F84"/>
    <w:rsid w:val="0059396B"/>
    <w:rsid w:val="005A5D82"/>
    <w:rsid w:val="005B5FF6"/>
    <w:rsid w:val="005B70A0"/>
    <w:rsid w:val="005C36CF"/>
    <w:rsid w:val="005D592A"/>
    <w:rsid w:val="005E3173"/>
    <w:rsid w:val="005E7B6E"/>
    <w:rsid w:val="00603AE6"/>
    <w:rsid w:val="00607139"/>
    <w:rsid w:val="006167A8"/>
    <w:rsid w:val="006174F3"/>
    <w:rsid w:val="00621A51"/>
    <w:rsid w:val="00624C62"/>
    <w:rsid w:val="006308FE"/>
    <w:rsid w:val="00635736"/>
    <w:rsid w:val="00641CD3"/>
    <w:rsid w:val="00655ACB"/>
    <w:rsid w:val="00655E2B"/>
    <w:rsid w:val="0066270B"/>
    <w:rsid w:val="00664B9A"/>
    <w:rsid w:val="006662D5"/>
    <w:rsid w:val="006712A1"/>
    <w:rsid w:val="00672238"/>
    <w:rsid w:val="00672B79"/>
    <w:rsid w:val="00673A5B"/>
    <w:rsid w:val="00685962"/>
    <w:rsid w:val="00694FC8"/>
    <w:rsid w:val="006A217F"/>
    <w:rsid w:val="006C2AD4"/>
    <w:rsid w:val="006C6ED3"/>
    <w:rsid w:val="006E0065"/>
    <w:rsid w:val="006E5813"/>
    <w:rsid w:val="006E77F0"/>
    <w:rsid w:val="006F42B2"/>
    <w:rsid w:val="0070751C"/>
    <w:rsid w:val="0071597A"/>
    <w:rsid w:val="00717BE3"/>
    <w:rsid w:val="007209BE"/>
    <w:rsid w:val="007243C5"/>
    <w:rsid w:val="00726E3F"/>
    <w:rsid w:val="0074499D"/>
    <w:rsid w:val="007461AF"/>
    <w:rsid w:val="00746D4E"/>
    <w:rsid w:val="007526B3"/>
    <w:rsid w:val="00754210"/>
    <w:rsid w:val="0075593D"/>
    <w:rsid w:val="00755B17"/>
    <w:rsid w:val="00760154"/>
    <w:rsid w:val="00760E54"/>
    <w:rsid w:val="00761C63"/>
    <w:rsid w:val="00770E0A"/>
    <w:rsid w:val="00776F0D"/>
    <w:rsid w:val="00792421"/>
    <w:rsid w:val="0079628F"/>
    <w:rsid w:val="007B2DCE"/>
    <w:rsid w:val="007B78CD"/>
    <w:rsid w:val="007E4DAF"/>
    <w:rsid w:val="007F1998"/>
    <w:rsid w:val="007F2982"/>
    <w:rsid w:val="007F6E8C"/>
    <w:rsid w:val="00810D31"/>
    <w:rsid w:val="008115CE"/>
    <w:rsid w:val="00816B31"/>
    <w:rsid w:val="0081733F"/>
    <w:rsid w:val="008174E8"/>
    <w:rsid w:val="0082429D"/>
    <w:rsid w:val="00830E04"/>
    <w:rsid w:val="008310C7"/>
    <w:rsid w:val="00832E1E"/>
    <w:rsid w:val="008337D3"/>
    <w:rsid w:val="00833ED7"/>
    <w:rsid w:val="00834FFD"/>
    <w:rsid w:val="0086123D"/>
    <w:rsid w:val="008635EE"/>
    <w:rsid w:val="00863E81"/>
    <w:rsid w:val="008659AC"/>
    <w:rsid w:val="0088441E"/>
    <w:rsid w:val="00885BE9"/>
    <w:rsid w:val="008906D1"/>
    <w:rsid w:val="00890EE1"/>
    <w:rsid w:val="00890F55"/>
    <w:rsid w:val="008959DE"/>
    <w:rsid w:val="008A609F"/>
    <w:rsid w:val="008B3DE5"/>
    <w:rsid w:val="008C0933"/>
    <w:rsid w:val="008D04B9"/>
    <w:rsid w:val="008D196B"/>
    <w:rsid w:val="008D4C5E"/>
    <w:rsid w:val="008E265E"/>
    <w:rsid w:val="008E48D9"/>
    <w:rsid w:val="008E6C14"/>
    <w:rsid w:val="008F4FD2"/>
    <w:rsid w:val="008F7D6F"/>
    <w:rsid w:val="00900C5B"/>
    <w:rsid w:val="009178D4"/>
    <w:rsid w:val="009251AE"/>
    <w:rsid w:val="00925AB9"/>
    <w:rsid w:val="00925E7D"/>
    <w:rsid w:val="00930FEB"/>
    <w:rsid w:val="00932648"/>
    <w:rsid w:val="009332CE"/>
    <w:rsid w:val="009342DF"/>
    <w:rsid w:val="00946A46"/>
    <w:rsid w:val="009471D0"/>
    <w:rsid w:val="009514E2"/>
    <w:rsid w:val="00963CE9"/>
    <w:rsid w:val="00970062"/>
    <w:rsid w:val="00973B9E"/>
    <w:rsid w:val="00973D34"/>
    <w:rsid w:val="0098566B"/>
    <w:rsid w:val="009910FD"/>
    <w:rsid w:val="009912EB"/>
    <w:rsid w:val="00995024"/>
    <w:rsid w:val="0099779B"/>
    <w:rsid w:val="00997B08"/>
    <w:rsid w:val="009A2E40"/>
    <w:rsid w:val="009A7AFD"/>
    <w:rsid w:val="009B0B15"/>
    <w:rsid w:val="009B36BD"/>
    <w:rsid w:val="009B3716"/>
    <w:rsid w:val="009B5BA1"/>
    <w:rsid w:val="009C4229"/>
    <w:rsid w:val="009C46A3"/>
    <w:rsid w:val="009C5EFD"/>
    <w:rsid w:val="009D34FF"/>
    <w:rsid w:val="009D704D"/>
    <w:rsid w:val="009F5895"/>
    <w:rsid w:val="009F6976"/>
    <w:rsid w:val="00A002C6"/>
    <w:rsid w:val="00A16DEF"/>
    <w:rsid w:val="00A25F72"/>
    <w:rsid w:val="00A423DF"/>
    <w:rsid w:val="00A5782E"/>
    <w:rsid w:val="00A62BE2"/>
    <w:rsid w:val="00A65467"/>
    <w:rsid w:val="00A7159B"/>
    <w:rsid w:val="00A72ABB"/>
    <w:rsid w:val="00AA0C09"/>
    <w:rsid w:val="00AB6E0E"/>
    <w:rsid w:val="00AB75F9"/>
    <w:rsid w:val="00AC1D89"/>
    <w:rsid w:val="00AD1547"/>
    <w:rsid w:val="00AD4AD3"/>
    <w:rsid w:val="00AE368C"/>
    <w:rsid w:val="00AF2B29"/>
    <w:rsid w:val="00B033D1"/>
    <w:rsid w:val="00B0396E"/>
    <w:rsid w:val="00B2244B"/>
    <w:rsid w:val="00B23599"/>
    <w:rsid w:val="00B4291F"/>
    <w:rsid w:val="00B5155C"/>
    <w:rsid w:val="00B57C22"/>
    <w:rsid w:val="00B845C5"/>
    <w:rsid w:val="00B8584C"/>
    <w:rsid w:val="00B96233"/>
    <w:rsid w:val="00B96DFF"/>
    <w:rsid w:val="00BA7B91"/>
    <w:rsid w:val="00BB2C26"/>
    <w:rsid w:val="00BB47A9"/>
    <w:rsid w:val="00BC3EBB"/>
    <w:rsid w:val="00BD1D62"/>
    <w:rsid w:val="00BD42D4"/>
    <w:rsid w:val="00BE6258"/>
    <w:rsid w:val="00BF6CAD"/>
    <w:rsid w:val="00C0575A"/>
    <w:rsid w:val="00C24F47"/>
    <w:rsid w:val="00C41E6B"/>
    <w:rsid w:val="00C50742"/>
    <w:rsid w:val="00C541BD"/>
    <w:rsid w:val="00C663E2"/>
    <w:rsid w:val="00C72EBA"/>
    <w:rsid w:val="00C73790"/>
    <w:rsid w:val="00C86AB9"/>
    <w:rsid w:val="00C86BED"/>
    <w:rsid w:val="00C87F15"/>
    <w:rsid w:val="00C92204"/>
    <w:rsid w:val="00C93D51"/>
    <w:rsid w:val="00CA0FB1"/>
    <w:rsid w:val="00CA1762"/>
    <w:rsid w:val="00CB2657"/>
    <w:rsid w:val="00CB71CC"/>
    <w:rsid w:val="00CC2A56"/>
    <w:rsid w:val="00CC5BE4"/>
    <w:rsid w:val="00CC7665"/>
    <w:rsid w:val="00CD2996"/>
    <w:rsid w:val="00CE2B79"/>
    <w:rsid w:val="00CF016E"/>
    <w:rsid w:val="00CF4CC8"/>
    <w:rsid w:val="00CF6BB7"/>
    <w:rsid w:val="00D02E37"/>
    <w:rsid w:val="00D30DD7"/>
    <w:rsid w:val="00D3390D"/>
    <w:rsid w:val="00D345E1"/>
    <w:rsid w:val="00D46E7B"/>
    <w:rsid w:val="00D60A70"/>
    <w:rsid w:val="00D67946"/>
    <w:rsid w:val="00D728F7"/>
    <w:rsid w:val="00D80843"/>
    <w:rsid w:val="00D81AB9"/>
    <w:rsid w:val="00D8272F"/>
    <w:rsid w:val="00D84130"/>
    <w:rsid w:val="00D85E19"/>
    <w:rsid w:val="00D9790B"/>
    <w:rsid w:val="00DA392D"/>
    <w:rsid w:val="00DB1BCD"/>
    <w:rsid w:val="00DB53E4"/>
    <w:rsid w:val="00DC1CF1"/>
    <w:rsid w:val="00DC4DAE"/>
    <w:rsid w:val="00DC7A38"/>
    <w:rsid w:val="00DE1960"/>
    <w:rsid w:val="00DF0BB6"/>
    <w:rsid w:val="00E00FBC"/>
    <w:rsid w:val="00E0177D"/>
    <w:rsid w:val="00E0247B"/>
    <w:rsid w:val="00E12E7A"/>
    <w:rsid w:val="00E173D5"/>
    <w:rsid w:val="00E21BE9"/>
    <w:rsid w:val="00E24734"/>
    <w:rsid w:val="00E26D9C"/>
    <w:rsid w:val="00E30A62"/>
    <w:rsid w:val="00E417B4"/>
    <w:rsid w:val="00E60C1C"/>
    <w:rsid w:val="00E66DDA"/>
    <w:rsid w:val="00E72EDD"/>
    <w:rsid w:val="00EA2A35"/>
    <w:rsid w:val="00EA60B5"/>
    <w:rsid w:val="00EC29EB"/>
    <w:rsid w:val="00ED6076"/>
    <w:rsid w:val="00EE301A"/>
    <w:rsid w:val="00EE342B"/>
    <w:rsid w:val="00EE5D02"/>
    <w:rsid w:val="00EE6EEE"/>
    <w:rsid w:val="00EE7268"/>
    <w:rsid w:val="00EF1250"/>
    <w:rsid w:val="00EF196E"/>
    <w:rsid w:val="00F02AA1"/>
    <w:rsid w:val="00F06AFE"/>
    <w:rsid w:val="00F20E0F"/>
    <w:rsid w:val="00F22E0C"/>
    <w:rsid w:val="00F267D1"/>
    <w:rsid w:val="00F40258"/>
    <w:rsid w:val="00F51EE9"/>
    <w:rsid w:val="00F56CF0"/>
    <w:rsid w:val="00F628D7"/>
    <w:rsid w:val="00F66243"/>
    <w:rsid w:val="00F6647F"/>
    <w:rsid w:val="00F80DE7"/>
    <w:rsid w:val="00F8323D"/>
    <w:rsid w:val="00F84B2D"/>
    <w:rsid w:val="00F84D64"/>
    <w:rsid w:val="00F9055F"/>
    <w:rsid w:val="00FA39B5"/>
    <w:rsid w:val="00FC11B6"/>
    <w:rsid w:val="00FC4F21"/>
    <w:rsid w:val="00FC4F71"/>
    <w:rsid w:val="00FD1BD8"/>
    <w:rsid w:val="00FE34E8"/>
    <w:rsid w:val="00FF2895"/>
    <w:rsid w:val="00FF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9E2E4"/>
  <w15:docId w15:val="{6B0F8F1C-B424-4798-B5B8-F4D921807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E2B"/>
  </w:style>
  <w:style w:type="paragraph" w:styleId="Heading1">
    <w:name w:val="heading 1"/>
    <w:basedOn w:val="Normal"/>
    <w:link w:val="Heading1Char"/>
    <w:uiPriority w:val="1"/>
    <w:qFormat/>
    <w:rsid w:val="008D4C5E"/>
    <w:pPr>
      <w:widowControl w:val="0"/>
      <w:autoSpaceDE w:val="0"/>
      <w:autoSpaceDN w:val="0"/>
      <w:spacing w:before="67" w:after="0" w:line="240" w:lineRule="auto"/>
      <w:ind w:left="2573" w:right="1928"/>
      <w:jc w:val="center"/>
      <w:outlineLvl w:val="0"/>
    </w:pPr>
    <w:rPr>
      <w:rFonts w:ascii="Times New Roman" w:eastAsia="Times New Roman" w:hAnsi="Times New Roman" w:cs="Times New Roman"/>
      <w:b/>
      <w:bCs/>
      <w:szCs w:val="22"/>
      <w:u w:val="single" w:color="00000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BBB"/>
  </w:style>
  <w:style w:type="paragraph" w:styleId="Footer">
    <w:name w:val="footer"/>
    <w:basedOn w:val="Normal"/>
    <w:link w:val="FooterChar"/>
    <w:uiPriority w:val="99"/>
    <w:unhideWhenUsed/>
    <w:rsid w:val="004F3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4F3BBB"/>
  </w:style>
  <w:style w:type="character" w:styleId="Hyperlink">
    <w:name w:val="Hyperlink"/>
    <w:basedOn w:val="DefaultParagraphFont"/>
    <w:uiPriority w:val="99"/>
    <w:unhideWhenUsed/>
    <w:rsid w:val="004F3BB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BBB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BBB"/>
    <w:rPr>
      <w:rFonts w:ascii="Tahoma" w:hAnsi="Tahoma" w:cs="Mangal"/>
      <w:sz w:val="16"/>
      <w:szCs w:val="14"/>
    </w:rPr>
  </w:style>
  <w:style w:type="table" w:styleId="TableGrid">
    <w:name w:val="Table Grid"/>
    <w:basedOn w:val="TableNormal"/>
    <w:uiPriority w:val="59"/>
    <w:rsid w:val="00776F0D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97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37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37D3"/>
    <w:rPr>
      <w:rFonts w:ascii="Courier New" w:eastAsia="Times New Roman" w:hAnsi="Courier New" w:cs="Courier New"/>
      <w:sz w:val="20"/>
    </w:rPr>
  </w:style>
  <w:style w:type="character" w:styleId="Emphasis">
    <w:name w:val="Emphasis"/>
    <w:uiPriority w:val="20"/>
    <w:qFormat/>
    <w:rsid w:val="00CC7665"/>
    <w:rPr>
      <w:i/>
      <w:iCs/>
    </w:rPr>
  </w:style>
  <w:style w:type="character" w:customStyle="1" w:styleId="apple-converted-space">
    <w:name w:val="apple-converted-space"/>
    <w:rsid w:val="00CC7665"/>
  </w:style>
  <w:style w:type="character" w:styleId="Strong">
    <w:name w:val="Strong"/>
    <w:basedOn w:val="DefaultParagraphFont"/>
    <w:uiPriority w:val="22"/>
    <w:qFormat/>
    <w:rsid w:val="00C86BED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1"/>
    <w:rsid w:val="008D4C5E"/>
    <w:rPr>
      <w:rFonts w:ascii="Times New Roman" w:eastAsia="Times New Roman" w:hAnsi="Times New Roman" w:cs="Times New Roman"/>
      <w:b/>
      <w:bCs/>
      <w:szCs w:val="22"/>
      <w:u w:val="single" w:color="000000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8D4C5E"/>
    <w:pPr>
      <w:widowControl w:val="0"/>
      <w:autoSpaceDE w:val="0"/>
      <w:autoSpaceDN w:val="0"/>
      <w:spacing w:before="92" w:after="0" w:line="240" w:lineRule="auto"/>
    </w:pPr>
    <w:rPr>
      <w:rFonts w:ascii="Times New Roman" w:eastAsia="Times New Roman" w:hAnsi="Times New Roman" w:cs="Times New Roman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D4C5E"/>
    <w:rPr>
      <w:rFonts w:ascii="Times New Roman" w:eastAsia="Times New Roman" w:hAnsi="Times New Roman" w:cs="Times New Roman"/>
      <w:szCs w:val="22"/>
      <w:lang w:bidi="ar-SA"/>
    </w:rPr>
  </w:style>
  <w:style w:type="paragraph" w:styleId="NoSpacing">
    <w:name w:val="No Spacing"/>
    <w:uiPriority w:val="1"/>
    <w:qFormat/>
    <w:rsid w:val="009B5BA1"/>
    <w:pPr>
      <w:spacing w:after="0" w:line="240" w:lineRule="auto"/>
    </w:pPr>
    <w:rPr>
      <w:rFonts w:eastAsiaTheme="minorHAnsi"/>
      <w:kern w:val="2"/>
      <w:szCs w:val="22"/>
      <w:lang w:val="en-IN" w:bidi="ar-SA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342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2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4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7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iitbhu.ac.in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FF7B6-F204-4661-8C9E-CDDE88144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d</dc:creator>
  <cp:keywords/>
  <dc:description/>
  <cp:lastModifiedBy>JOY MISRA</cp:lastModifiedBy>
  <cp:revision>63</cp:revision>
  <cp:lastPrinted>2026-04-20T13:09:00Z</cp:lastPrinted>
  <dcterms:created xsi:type="dcterms:W3CDTF">2020-12-31T07:17:00Z</dcterms:created>
  <dcterms:modified xsi:type="dcterms:W3CDTF">2026-04-30T13:13:00Z</dcterms:modified>
</cp:coreProperties>
</file>